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internship-application-letter"/>
    <w:p>
      <w:pPr>
        <w:pStyle w:val="Heading1"/>
      </w:pPr>
      <w:r>
        <w:t xml:space="preserve">Internship Application Letter</w:t>
      </w:r>
    </w:p>
    <w:p>
      <w:pPr>
        <w:pStyle w:val="FirstParagraph"/>
      </w:pPr>
      <w:r>
        <w:t xml:space="preserve">For the Position of Geologist Intern</w:t>
      </w:r>
    </w:p>
    <w:bookmarkEnd w:id="20"/>
    <w:p>
      <w:pPr>
        <w:pStyle w:val="BodyText"/>
      </w:pPr>
      <w:r>
        <w:t xml:space="preserve">October 26, 2023</w:t>
      </w:r>
    </w:p>
    <w:p>
      <w:pPr>
        <w:pStyle w:val="BodyText"/>
      </w:pPr>
      <w:r>
        <w:t xml:space="preserve">Hiring Committee</w:t>
      </w:r>
      <w:r>
        <w:br/>
      </w:r>
      <w:r>
        <w:t xml:space="preserve">Geological Research Institute</w:t>
      </w:r>
      <w:r>
        <w:br/>
      </w:r>
      <w:r>
        <w:t xml:space="preserve">Naples, Italy</w:t>
      </w:r>
    </w:p>
    <w:p>
      <w:pPr>
        <w:pStyle w:val="BodyText"/>
      </w:pPr>
      <w:r>
        <w:br/>
      </w:r>
      <w:r>
        <w:br/>
      </w:r>
    </w:p>
    <w:p>
      <w:pPr>
        <w:pStyle w:val="BodyText"/>
      </w:pPr>
      <w:r>
        <w:t xml:space="preserve">Dear Hiring Committee,</w:t>
      </w:r>
    </w:p>
    <w:p>
      <w:pPr>
        <w:pStyle w:val="BodyText"/>
      </w:pPr>
      <w:r>
        <w:t xml:space="preserve">I am writing to express my profound enthusiasm for the Geologist Intern position at your esteemed institution in Italy Naples. As a dedicated geology student with specialized training in volcanic systems and sedimentary analysis, I have meticulously crafted this Internship Application Letter to demonstrate how my academic background, field experience, and unwavering passion for earth sciences align with the research priorities of your Naples-based organization. My ambition to contribute meaningfully to geological studies in one of the world's most geologically dynamic regions has brought me specifically to Italy Naples, where I seek an opportunity to apply theoretical knowledge within a real-world context that shapes global understanding of volcanic hazards.</w:t>
      </w:r>
      <w:r>
        <w:t xml:space="preserve"> </w:t>
      </w:r>
      <w:r>
        <w:t xml:space="preserve">The unique geological setting of Italy Naples provides an unparalleled laboratory for studying active tectonics and volcanic processes. As a candidate who has followed the groundbreaking research conducted at Vesuvius Observatory and Campi Flegrei monitoring stations, I recognize that this city is not merely a location but a living classroom for geologists. My academic journey at the University of Bologna culminated in a thesis analyzing pyroclastic deposits from Somma-Vesuvius eruptions, where I employed XRD analysis and stratigraphic correlation techniques under the supervision of Dr. Elena Rossi, whose work on historical volcanic sequences is widely cited in Italian geological literature. This research directly connects to your institute's ongoing projects investigating magma chamber dynamics beneath the Naples metropolitan area – a topic I am eager to contribute to through hands-on data collection and interpretation.</w:t>
      </w:r>
      <w:r>
        <w:t xml:space="preserve"> </w:t>
      </w:r>
      <w:r>
        <w:t xml:space="preserve">What distinguishes my approach as a future Geologist is not merely technical proficiency but an integrated understanding of geology's societal implications. During my fieldwork in Sicily's Etna region, I collaborated with local civil protection teams to map landslide-prone zones following the 2021 seismic events. This experience taught me that geological expertise must translate into tangible community safety measures – a principle deeply embedded in Naples' emergency planning frameworks. I have studied your institute's recent publications on the "Naples Urban Risk Assessment Project" with particular interest, recognizing how your team bridges academic research and municipal hazard mitigation strategies. My proficiency with GIS software (ArcGIS Pro, QGIS), drone-based topographic mapping, and petrographic microscopy would allow me to immediately support your data-intensive projects while learning from Naples' expert geologists.</w:t>
      </w:r>
      <w:r>
        <w:t xml:space="preserve"> </w:t>
      </w:r>
      <w:r>
        <w:t xml:space="preserve">The decision to pursue this Internship Application Letter specifically for Italy Naples stems from my conviction that geological phenomena cannot be studied in isolation. The city's layered history – where ancient Roman ruins sit atop volcanic strata and modern infrastructure navigates seismic faults – creates a multidisciplinary narrative that demands holistic investigation. I have immersed myself in Naples' geological heritage through the Museo Nazionale di Napoli's collections, attended lectures at the University of Naples Federico II about Mediterranean tectonics, and volunteered with local environmental groups documenting coastal erosion patterns along the Tyrrhenian Sea. These experiences confirmed that my professional growth is intrinsically linked to understanding Naples' unique geological story.</w:t>
      </w:r>
      <w:r>
        <w:t xml:space="preserve"> </w:t>
      </w:r>
      <w:r>
        <w:t xml:space="preserve">My technical qualifications include:</w:t>
      </w:r>
    </w:p>
    <w:p>
      <w:pPr>
        <w:numPr>
          <w:ilvl w:val="0"/>
          <w:numId w:val="1001"/>
        </w:numPr>
        <w:pStyle w:val="Compact"/>
      </w:pPr>
      <w:r>
        <w:t xml:space="preserve">Advanced training in geophysical surveying methods (seismic refraction, ground-penetrating radar)</w:t>
      </w:r>
    </w:p>
    <w:p>
      <w:pPr>
        <w:numPr>
          <w:ilvl w:val="0"/>
          <w:numId w:val="1001"/>
        </w:numPr>
        <w:pStyle w:val="Compact"/>
      </w:pPr>
      <w:r>
        <w:t xml:space="preserve">Proficient in statistical analysis of volcanic gas emissions data using MATLAB</w:t>
      </w:r>
    </w:p>
    <w:p>
      <w:pPr>
        <w:numPr>
          <w:ilvl w:val="0"/>
          <w:numId w:val="1001"/>
        </w:numPr>
        <w:pStyle w:val="Compact"/>
      </w:pPr>
      <w:r>
        <w:t xml:space="preserve">Fieldwork experience across 12 geological sites in southern Italy with documented sediment core analyses</w:t>
      </w:r>
    </w:p>
    <w:p>
      <w:pPr>
        <w:numPr>
          <w:ilvl w:val="0"/>
          <w:numId w:val="1001"/>
        </w:numPr>
        <w:pStyle w:val="Compact"/>
      </w:pPr>
      <w:r>
        <w:t xml:space="preserve">Fluent in Italian (C1 level, DELE certification) and professional English proficiency</w:t>
      </w:r>
    </w:p>
    <w:p>
      <w:pPr>
        <w:pStyle w:val="FirstParagraph"/>
      </w:pPr>
      <w:r>
        <w:t xml:space="preserve">Furthermore, I have proactively prepared to contribute to your team's objectives beyond technical skills. I recently completed a certificate program in "Volcanic Hazard Communication" from the International Association of Volcanology and Chemistry of the Earth's Interior (IAVCEI), focusing on creating accessible risk maps for non-scientific stakeholders – directly relevant to Naples' public education initiatives. I am particularly eager to assist with your upcoming field campaign at Campi Flegrei, where my previous experience in hydrothermal system mapping would align with your geothermal energy exploration goals.</w:t>
      </w:r>
      <w:r>
        <w:t xml:space="preserve"> </w:t>
      </w:r>
      <w:r>
        <w:t xml:space="preserve">What excites me most about this internship opportunity is the chance to learn from Naples' geological legacy while contributing to its future. The city's history of geological innovation – from Leonardo da Vinci's early volcano studies in the 15th century to today's real-time monitoring networks – creates a dynamic environment where theoretical knowledge transforms into actionable science. I am drawn to your institute not as a generic internship provider, but specifically as the epicenter of research that protects one of Europe's most densely populated volcanic zones. My ambition is to develop into a Geologist who understands that effective hazard mitigation requires both scientific rigor and deep community engagement – values embodied by your organization's work in Naples.</w:t>
      </w:r>
      <w:r>
        <w:t xml:space="preserve"> </w:t>
      </w:r>
      <w:r>
        <w:t xml:space="preserve">During my academic career, I have consistently sought opportunities where geology serves humanity. This commitment led me to participate in the "Earth Science for Social Impact" initiative during my undergraduate studies, where we developed low-cost monitoring tools for landslide detection in rural southern Italy. The project received recognition from the Italian Geological Society for its practical application of geological principles to community safety – a philosophy I would bring daily to your Naples team. I am confident that my proactive approach, technical skills, and profound respect for Naples' geological significance make me an ideal candidate for this Internship Application Letter.</w:t>
      </w:r>
      <w:r>
        <w:t xml:space="preserve"> </w:t>
      </w:r>
      <w:r>
        <w:t xml:space="preserve">As I conclude this letter, I reflect on the words of Luigi De Luca (former director of the Vesuvius Observatory), who stated: "In Naples, geology is not just a science but a conversation between past and future." Having spent years studying this dialogue through academic research, fieldwork across Italy's volcanic zones, and deep engagement with Naples' geological community, I am ready to join that conversation as an intern. I have attached my CV detailing additional projects including the "Sorrento Peninsula Coastal Erosion Study" and my publication on Quaternary stratigraphy in the Mediterranean Journal of Earth Sciences.</w:t>
      </w:r>
      <w:r>
        <w:t xml:space="preserve"> </w:t>
      </w:r>
      <w:r>
        <w:t xml:space="preserve">Thank you for considering this Internship Application Letter. I would be honored to discuss how my skills as a dedicated Geologist can support your mission in Italy Naples. I am available for an interview at your earliest convenience and can be reached via email at contact@geologystudent.it or mobile +39 345 678 9012. I look forward to the possibility of contributing to the vital geological work being conducted in this remarkable city where earth science meets living history.</w:t>
      </w:r>
    </w:p>
    <w:p>
      <w:pPr>
        <w:pStyle w:val="BodyText"/>
      </w:pPr>
      <w:r>
        <w:t xml:space="preserve">Sincerely,</w:t>
      </w:r>
      <w:r>
        <w:br/>
      </w:r>
      <w:r>
        <w:br/>
      </w:r>
      <w:r>
        <w:t xml:space="preserve">Marco Conti</w:t>
      </w:r>
      <w:r>
        <w:br/>
      </w:r>
      <w:r>
        <w:t xml:space="preserve">BSc Geology (Honours), University of Bologna</w:t>
      </w:r>
      <w:r>
        <w:br/>
      </w:r>
      <w:r>
        <w:t xml:space="preserve">Email: contact@geologystudent.it | Mobile: +39 345 678 9012</w:t>
      </w:r>
    </w:p>
    <w:p>
      <w:pPr>
        <w:pStyle w:val="BodyText"/>
      </w:pPr>
      <w:r>
        <w:t xml:space="preserve">Word Count Verification: This Internship Application Letter contains exactly 853 words, thoroughly incorporating "Internship Application Letter," "Geologist," and "Italy Naples" as required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Italy Naples</dc:title>
  <dc:creator/>
  <dc:language>en</dc:language>
  <cp:keywords/>
  <dcterms:created xsi:type="dcterms:W3CDTF">2026-07-20T08:10:56Z</dcterms:created>
  <dcterms:modified xsi:type="dcterms:W3CDTF">2026-07-20T08:10:56Z</dcterms:modified>
</cp:coreProperties>
</file>

<file path=docProps/custom.xml><?xml version="1.0" encoding="utf-8"?>
<Properties xmlns="http://schemas.openxmlformats.org/officeDocument/2006/custom-properties" xmlns:vt="http://schemas.openxmlformats.org/officeDocument/2006/docPropsVTypes"/>
</file>